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6D18D2">
        <w:t>2</w:t>
      </w:r>
      <w:r>
        <w:t xml:space="preserve">: </w:t>
      </w:r>
      <w:r w:rsidR="006D18D2">
        <w:t>They Got Foot</w:t>
      </w:r>
      <w:r w:rsidR="00D21960">
        <w:t>p</w:t>
      </w:r>
      <w:r w:rsidR="006D18D2">
        <w:t>rints Painted on the Floo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FC4D82" w:rsidTr="0084378D">
        <w:tc>
          <w:tcPr>
            <w:tcW w:w="1255" w:type="dxa"/>
          </w:tcPr>
          <w:p w:rsidR="00FC4D82" w:rsidRDefault="005521B9" w:rsidP="004E6361">
            <w:r>
              <w:t>00:00</w:t>
            </w:r>
          </w:p>
        </w:tc>
        <w:tc>
          <w:tcPr>
            <w:tcW w:w="1170" w:type="dxa"/>
          </w:tcPr>
          <w:p w:rsidR="00FC4D82" w:rsidRDefault="00441713" w:rsidP="004E6361">
            <w:r>
              <w:t>Sam</w:t>
            </w:r>
          </w:p>
        </w:tc>
        <w:tc>
          <w:tcPr>
            <w:tcW w:w="6925" w:type="dxa"/>
          </w:tcPr>
          <w:p w:rsidR="00FC4D82" w:rsidRDefault="00117DF3" w:rsidP="004E6361">
            <w:r>
              <w:t>They got footprints painted on the floor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DC6C2B">
              <w:t>02</w:t>
            </w:r>
          </w:p>
        </w:tc>
        <w:tc>
          <w:tcPr>
            <w:tcW w:w="1170" w:type="dxa"/>
          </w:tcPr>
          <w:p w:rsidR="005521B9" w:rsidRDefault="005521B9" w:rsidP="005521B9"/>
        </w:tc>
        <w:tc>
          <w:tcPr>
            <w:tcW w:w="6925" w:type="dxa"/>
          </w:tcPr>
          <w:p w:rsidR="005521B9" w:rsidRDefault="005521B9" w:rsidP="005521B9">
            <w:r>
              <w:t>[music]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09</w:t>
            </w:r>
          </w:p>
        </w:tc>
        <w:tc>
          <w:tcPr>
            <w:tcW w:w="1170" w:type="dxa"/>
          </w:tcPr>
          <w:p w:rsidR="005521B9" w:rsidRDefault="005521B9" w:rsidP="005521B9">
            <w:r>
              <w:t>Narrator</w:t>
            </w:r>
          </w:p>
        </w:tc>
        <w:tc>
          <w:tcPr>
            <w:tcW w:w="6925" w:type="dxa"/>
          </w:tcPr>
          <w:p w:rsidR="005521B9" w:rsidRDefault="005521B9" w:rsidP="005521B9">
            <w:r>
              <w:t>[over music] It’s time now for another day in the life of Sam and Jesse. Gum Springs, Arkansas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24</w:t>
            </w:r>
          </w:p>
        </w:tc>
        <w:tc>
          <w:tcPr>
            <w:tcW w:w="1170" w:type="dxa"/>
          </w:tcPr>
          <w:p w:rsidR="005521B9" w:rsidRDefault="005521B9" w:rsidP="005521B9"/>
        </w:tc>
        <w:tc>
          <w:tcPr>
            <w:tcW w:w="6925" w:type="dxa"/>
          </w:tcPr>
          <w:p w:rsidR="005521B9" w:rsidRDefault="005521B9" w:rsidP="005521B9">
            <w:r>
              <w:t>[music fades out, then repeats]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32</w:t>
            </w:r>
          </w:p>
        </w:tc>
        <w:tc>
          <w:tcPr>
            <w:tcW w:w="1170" w:type="dxa"/>
          </w:tcPr>
          <w:p w:rsidR="005521B9" w:rsidRDefault="00981544" w:rsidP="005521B9">
            <w:r>
              <w:t>Leon</w:t>
            </w:r>
          </w:p>
        </w:tc>
        <w:tc>
          <w:tcPr>
            <w:tcW w:w="6925" w:type="dxa"/>
          </w:tcPr>
          <w:p w:rsidR="005521B9" w:rsidRDefault="00F61512" w:rsidP="005521B9">
            <w:r>
              <w:t>[Door closes] [inaudible]</w:t>
            </w:r>
            <w:r w:rsidR="00636C74">
              <w:t xml:space="preserve"> </w:t>
            </w:r>
            <w:r>
              <w:t>t</w:t>
            </w:r>
            <w:r w:rsidR="00636C74">
              <w:t xml:space="preserve">his </w:t>
            </w:r>
            <w:proofErr w:type="spellStart"/>
            <w:r w:rsidR="00636C74">
              <w:t>mornin</w:t>
            </w:r>
            <w:proofErr w:type="spellEnd"/>
            <w:r w:rsidR="00636C74">
              <w:t>’!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33</w:t>
            </w:r>
          </w:p>
        </w:tc>
        <w:tc>
          <w:tcPr>
            <w:tcW w:w="1170" w:type="dxa"/>
          </w:tcPr>
          <w:p w:rsidR="005521B9" w:rsidRDefault="00981544" w:rsidP="005521B9">
            <w:r>
              <w:t>Sam</w:t>
            </w:r>
          </w:p>
        </w:tc>
        <w:tc>
          <w:tcPr>
            <w:tcW w:w="6925" w:type="dxa"/>
          </w:tcPr>
          <w:p w:rsidR="005521B9" w:rsidRDefault="00636C74" w:rsidP="005521B9">
            <w:r>
              <w:t>Oh, Hey Leon! Say, you look awful pleased with yourself today.</w:t>
            </w:r>
            <w:r w:rsidR="00D92B47">
              <w:t xml:space="preserve"> Well, what’s happen to you?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39</w:t>
            </w:r>
          </w:p>
        </w:tc>
        <w:tc>
          <w:tcPr>
            <w:tcW w:w="1170" w:type="dxa"/>
          </w:tcPr>
          <w:p w:rsidR="005521B9" w:rsidRDefault="00981544" w:rsidP="005521B9">
            <w:r>
              <w:t>Leon</w:t>
            </w:r>
          </w:p>
        </w:tc>
        <w:tc>
          <w:tcPr>
            <w:tcW w:w="6925" w:type="dxa"/>
          </w:tcPr>
          <w:p w:rsidR="005521B9" w:rsidRDefault="00EF20EF" w:rsidP="005521B9">
            <w:r>
              <w:t>I got a phone call, Mr. Jesse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41</w:t>
            </w:r>
          </w:p>
        </w:tc>
        <w:tc>
          <w:tcPr>
            <w:tcW w:w="1170" w:type="dxa"/>
          </w:tcPr>
          <w:p w:rsidR="005521B9" w:rsidRDefault="002046DF" w:rsidP="005521B9">
            <w:r>
              <w:t>Jesse</w:t>
            </w:r>
          </w:p>
        </w:tc>
        <w:tc>
          <w:tcPr>
            <w:tcW w:w="6925" w:type="dxa"/>
          </w:tcPr>
          <w:p w:rsidR="005521B9" w:rsidRDefault="009038FA" w:rsidP="005521B9">
            <w:r>
              <w:t xml:space="preserve">Well, now, Leon. That </w:t>
            </w:r>
            <w:proofErr w:type="spellStart"/>
            <w:r>
              <w:t>ain’t</w:t>
            </w:r>
            <w:proofErr w:type="spellEnd"/>
            <w:r>
              <w:t xml:space="preserve"> no real reason to be-</w:t>
            </w:r>
            <w:r w:rsidR="00E87E6C">
              <w:t xml:space="preserve"> [overlap]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43</w:t>
            </w:r>
          </w:p>
        </w:tc>
        <w:tc>
          <w:tcPr>
            <w:tcW w:w="1170" w:type="dxa"/>
          </w:tcPr>
          <w:p w:rsidR="005521B9" w:rsidRDefault="002046DF" w:rsidP="005521B9">
            <w:r>
              <w:t>Leon</w:t>
            </w:r>
          </w:p>
        </w:tc>
        <w:tc>
          <w:tcPr>
            <w:tcW w:w="6925" w:type="dxa"/>
          </w:tcPr>
          <w:p w:rsidR="005521B9" w:rsidRDefault="00E87E6C" w:rsidP="005521B9">
            <w:pPr>
              <w:tabs>
                <w:tab w:val="left" w:pos="3627"/>
              </w:tabs>
            </w:pPr>
            <w:r>
              <w:t xml:space="preserve">[overlap] </w:t>
            </w:r>
            <w:r w:rsidR="009038FA">
              <w:t>Well, it was long distance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44</w:t>
            </w:r>
          </w:p>
        </w:tc>
        <w:tc>
          <w:tcPr>
            <w:tcW w:w="1170" w:type="dxa"/>
          </w:tcPr>
          <w:p w:rsidR="005521B9" w:rsidRDefault="00106A68" w:rsidP="005521B9">
            <w:r>
              <w:t>Jesse</w:t>
            </w:r>
          </w:p>
        </w:tc>
        <w:tc>
          <w:tcPr>
            <w:tcW w:w="6925" w:type="dxa"/>
          </w:tcPr>
          <w:p w:rsidR="005521B9" w:rsidRDefault="009038FA" w:rsidP="005521B9">
            <w:r>
              <w:t>Oh! Long distance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45</w:t>
            </w:r>
          </w:p>
        </w:tc>
        <w:tc>
          <w:tcPr>
            <w:tcW w:w="1170" w:type="dxa"/>
          </w:tcPr>
          <w:p w:rsidR="005521B9" w:rsidRDefault="002046DF" w:rsidP="005521B9">
            <w:r>
              <w:t>Leon</w:t>
            </w:r>
          </w:p>
        </w:tc>
        <w:tc>
          <w:tcPr>
            <w:tcW w:w="6925" w:type="dxa"/>
          </w:tcPr>
          <w:p w:rsidR="005521B9" w:rsidRDefault="009038FA" w:rsidP="005521B9">
            <w:r>
              <w:t>From Hot Spr</w:t>
            </w:r>
            <w:r w:rsidR="0099505E">
              <w:t>i</w:t>
            </w:r>
            <w:r>
              <w:t>ngs</w:t>
            </w:r>
            <w:r w:rsidR="0099505E">
              <w:t>.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46</w:t>
            </w:r>
          </w:p>
        </w:tc>
        <w:tc>
          <w:tcPr>
            <w:tcW w:w="1170" w:type="dxa"/>
          </w:tcPr>
          <w:p w:rsidR="005521B9" w:rsidRDefault="009A3ACB" w:rsidP="005521B9">
            <w:r>
              <w:t>Sam</w:t>
            </w:r>
          </w:p>
        </w:tc>
        <w:tc>
          <w:tcPr>
            <w:tcW w:w="6925" w:type="dxa"/>
          </w:tcPr>
          <w:p w:rsidR="005521B9" w:rsidRDefault="009038FA" w:rsidP="005521B9">
            <w:r>
              <w:t xml:space="preserve">Leon done won </w:t>
            </w:r>
            <w:proofErr w:type="spellStart"/>
            <w:r>
              <w:t>hi</w:t>
            </w:r>
            <w:r w:rsidR="00E87E6C">
              <w:t>s</w:t>
            </w:r>
            <w:r>
              <w:t>self</w:t>
            </w:r>
            <w:proofErr w:type="spellEnd"/>
            <w:r w:rsidR="00E87E6C">
              <w:t xml:space="preserve"> [sic]</w:t>
            </w:r>
            <w:r>
              <w:t xml:space="preserve"> some free </w:t>
            </w:r>
            <w:proofErr w:type="spellStart"/>
            <w:r>
              <w:t>dancin</w:t>
            </w:r>
            <w:proofErr w:type="spellEnd"/>
            <w:r>
              <w:t>’ lessons, Jesse. Five of ‘</w:t>
            </w:r>
            <w:proofErr w:type="spellStart"/>
            <w:r>
              <w:t>em</w:t>
            </w:r>
            <w:proofErr w:type="spellEnd"/>
            <w:r>
              <w:t>!</w:t>
            </w:r>
          </w:p>
        </w:tc>
      </w:tr>
      <w:tr w:rsidR="005521B9" w:rsidTr="0084378D">
        <w:tc>
          <w:tcPr>
            <w:tcW w:w="1255" w:type="dxa"/>
          </w:tcPr>
          <w:p w:rsidR="005521B9" w:rsidRDefault="005521B9" w:rsidP="005521B9">
            <w:r w:rsidRPr="000F339E">
              <w:t>00:</w:t>
            </w:r>
            <w:r w:rsidR="0072011B">
              <w:t>51</w:t>
            </w:r>
          </w:p>
        </w:tc>
        <w:tc>
          <w:tcPr>
            <w:tcW w:w="1170" w:type="dxa"/>
          </w:tcPr>
          <w:p w:rsidR="005521B9" w:rsidRDefault="009A3ACB" w:rsidP="005521B9">
            <w:r>
              <w:t>Jesse</w:t>
            </w:r>
          </w:p>
        </w:tc>
        <w:tc>
          <w:tcPr>
            <w:tcW w:w="6925" w:type="dxa"/>
          </w:tcPr>
          <w:p w:rsidR="005521B9" w:rsidRDefault="009038FA" w:rsidP="005521B9">
            <w:r>
              <w:t xml:space="preserve">Free </w:t>
            </w:r>
            <w:proofErr w:type="spellStart"/>
            <w:r>
              <w:t>dancin</w:t>
            </w:r>
            <w:proofErr w:type="spellEnd"/>
            <w:r>
              <w:t>’ lessons?</w:t>
            </w:r>
            <w:r w:rsidR="00E87E6C">
              <w:t>!</w:t>
            </w:r>
            <w:r>
              <w:t xml:space="preserve"> Leon, you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 w:rsidR="007C1BE7">
              <w:t xml:space="preserve"> [</w:t>
            </w:r>
            <w:r w:rsidR="00E87E6C">
              <w:t>inaudible</w:t>
            </w:r>
            <w:r w:rsidR="007C1BE7">
              <w:t>]</w:t>
            </w:r>
            <w:r w:rsidR="00E87E6C">
              <w:t>.</w:t>
            </w:r>
          </w:p>
        </w:tc>
      </w:tr>
      <w:tr w:rsidR="0072011B" w:rsidTr="0084378D">
        <w:tc>
          <w:tcPr>
            <w:tcW w:w="1255" w:type="dxa"/>
          </w:tcPr>
          <w:p w:rsidR="0072011B" w:rsidRDefault="0072011B" w:rsidP="0072011B">
            <w:r w:rsidRPr="0078703F">
              <w:t>00:</w:t>
            </w:r>
            <w:r w:rsidR="00214DA2">
              <w:t>54</w:t>
            </w:r>
          </w:p>
        </w:tc>
        <w:tc>
          <w:tcPr>
            <w:tcW w:w="1170" w:type="dxa"/>
          </w:tcPr>
          <w:p w:rsidR="0072011B" w:rsidRDefault="0072011B" w:rsidP="0072011B">
            <w:r>
              <w:t>Leon</w:t>
            </w:r>
          </w:p>
        </w:tc>
        <w:tc>
          <w:tcPr>
            <w:tcW w:w="6925" w:type="dxa"/>
          </w:tcPr>
          <w:p w:rsidR="0072011B" w:rsidRDefault="0072011B" w:rsidP="0072011B">
            <w:r>
              <w:t>I</w:t>
            </w:r>
            <w:r w:rsidR="00532489">
              <w:t>-I</w:t>
            </w:r>
            <w:r>
              <w:t xml:space="preserve"> don’t believe in </w:t>
            </w:r>
            <w:proofErr w:type="spellStart"/>
            <w:r>
              <w:t>dancin</w:t>
            </w:r>
            <w:proofErr w:type="spellEnd"/>
            <w:r>
              <w:t>’.</w:t>
            </w:r>
          </w:p>
        </w:tc>
      </w:tr>
      <w:tr w:rsidR="0072011B" w:rsidTr="0084378D">
        <w:tc>
          <w:tcPr>
            <w:tcW w:w="1255" w:type="dxa"/>
          </w:tcPr>
          <w:p w:rsidR="0072011B" w:rsidRDefault="0072011B" w:rsidP="0072011B">
            <w:r w:rsidRPr="0078703F">
              <w:t>00:</w:t>
            </w:r>
            <w:r w:rsidR="00214DA2">
              <w:t>56</w:t>
            </w:r>
          </w:p>
        </w:tc>
        <w:tc>
          <w:tcPr>
            <w:tcW w:w="1170" w:type="dxa"/>
          </w:tcPr>
          <w:p w:rsidR="0072011B" w:rsidRDefault="0072011B" w:rsidP="0072011B">
            <w:r>
              <w:t>Jesse</w:t>
            </w:r>
          </w:p>
        </w:tc>
        <w:tc>
          <w:tcPr>
            <w:tcW w:w="6925" w:type="dxa"/>
          </w:tcPr>
          <w:p w:rsidR="0072011B" w:rsidRDefault="0072011B" w:rsidP="0072011B">
            <w:r>
              <w:t xml:space="preserve">Well, it </w:t>
            </w:r>
            <w:proofErr w:type="gramStart"/>
            <w:r>
              <w:t>don’t</w:t>
            </w:r>
            <w:proofErr w:type="gramEnd"/>
            <w:r>
              <w:t xml:space="preserve"> make no difference, Leon. That’s just a sales gimmick.</w:t>
            </w:r>
          </w:p>
        </w:tc>
      </w:tr>
      <w:tr w:rsidR="0072011B" w:rsidTr="0084378D">
        <w:tc>
          <w:tcPr>
            <w:tcW w:w="1255" w:type="dxa"/>
          </w:tcPr>
          <w:p w:rsidR="0072011B" w:rsidRDefault="0072011B" w:rsidP="0072011B">
            <w:r w:rsidRPr="0078703F">
              <w:t>00:</w:t>
            </w:r>
            <w:r w:rsidR="00214DA2">
              <w:t>59</w:t>
            </w:r>
          </w:p>
        </w:tc>
        <w:tc>
          <w:tcPr>
            <w:tcW w:w="1170" w:type="dxa"/>
          </w:tcPr>
          <w:p w:rsidR="0072011B" w:rsidRDefault="0072011B" w:rsidP="0072011B">
            <w:r>
              <w:t>Leon</w:t>
            </w:r>
          </w:p>
        </w:tc>
        <w:tc>
          <w:tcPr>
            <w:tcW w:w="6925" w:type="dxa"/>
          </w:tcPr>
          <w:p w:rsidR="0072011B" w:rsidRDefault="0072011B" w:rsidP="0072011B">
            <w:r>
              <w:t>Nah, Mr. Jesse. I-I was picked out. They call my name. Right</w:t>
            </w:r>
            <w:r w:rsidR="00375E96">
              <w:t>-right</w:t>
            </w:r>
            <w:r>
              <w:t xml:space="preserve"> there on the telephone.</w:t>
            </w:r>
          </w:p>
        </w:tc>
      </w:tr>
      <w:tr w:rsidR="00FC4D82" w:rsidTr="0084378D">
        <w:tc>
          <w:tcPr>
            <w:tcW w:w="1255" w:type="dxa"/>
          </w:tcPr>
          <w:p w:rsidR="00FC4D82" w:rsidRDefault="00214DA2" w:rsidP="004E6361">
            <w:r>
              <w:t>01:</w:t>
            </w:r>
            <w:r w:rsidR="005D0D87">
              <w:t>04</w:t>
            </w:r>
          </w:p>
        </w:tc>
        <w:tc>
          <w:tcPr>
            <w:tcW w:w="1170" w:type="dxa"/>
          </w:tcPr>
          <w:p w:rsidR="00FC4D82" w:rsidRDefault="00106A68" w:rsidP="004E6361">
            <w:r>
              <w:t>Jesse</w:t>
            </w:r>
          </w:p>
        </w:tc>
        <w:tc>
          <w:tcPr>
            <w:tcW w:w="6925" w:type="dxa"/>
          </w:tcPr>
          <w:p w:rsidR="00FC4D82" w:rsidRDefault="00BB3CC2" w:rsidP="004E6361">
            <w:r>
              <w:t>Oh, Leon! They do that with everybody in the phonebook.</w:t>
            </w:r>
            <w:r w:rsidR="005D0D87">
              <w:t xml:space="preserve"> Say, you </w:t>
            </w:r>
            <w:proofErr w:type="spellStart"/>
            <w:r w:rsidR="005D0D87">
              <w:t>ain’t</w:t>
            </w:r>
            <w:proofErr w:type="spellEnd"/>
            <w:r w:rsidR="005D0D87">
              <w:t xml:space="preserve"> in no phonebook, though. But anyway, Leon, </w:t>
            </w:r>
            <w:proofErr w:type="spellStart"/>
            <w:r w:rsidR="005D0D87">
              <w:t>th</w:t>
            </w:r>
            <w:proofErr w:type="spellEnd"/>
            <w:r w:rsidR="003A74DF">
              <w:t>-th</w:t>
            </w:r>
            <w:r w:rsidR="005D0D87">
              <w:t>at’s a gimmick. That’s what it was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FC6756">
              <w:t>01:</w:t>
            </w:r>
            <w:r w:rsidR="00CE484A">
              <w:t>12</w:t>
            </w:r>
          </w:p>
        </w:tc>
        <w:tc>
          <w:tcPr>
            <w:tcW w:w="1170" w:type="dxa"/>
          </w:tcPr>
          <w:p w:rsidR="00214DA2" w:rsidRDefault="00214DA2" w:rsidP="00214DA2">
            <w:r>
              <w:t>Leon</w:t>
            </w:r>
          </w:p>
        </w:tc>
        <w:tc>
          <w:tcPr>
            <w:tcW w:w="6925" w:type="dxa"/>
          </w:tcPr>
          <w:p w:rsidR="00214DA2" w:rsidRDefault="00214DA2" w:rsidP="00214DA2">
            <w:pPr>
              <w:tabs>
                <w:tab w:val="left" w:pos="5933"/>
              </w:tabs>
            </w:pPr>
            <w:r>
              <w:t>Well, nah, Mr. Jesse. Th</w:t>
            </w:r>
            <w:r w:rsidR="00C21A5D">
              <w:t>-th</w:t>
            </w:r>
            <w:r>
              <w:t xml:space="preserve">ey said it’d be a </w:t>
            </w:r>
            <w:r w:rsidR="00C21A5D">
              <w:t>R</w:t>
            </w:r>
            <w:r>
              <w:t>umba or something like that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FC6756">
              <w:t>01:</w:t>
            </w:r>
            <w:r w:rsidR="00F20A18">
              <w:t>16</w:t>
            </w:r>
          </w:p>
        </w:tc>
        <w:tc>
          <w:tcPr>
            <w:tcW w:w="1170" w:type="dxa"/>
          </w:tcPr>
          <w:p w:rsidR="00214DA2" w:rsidRDefault="00214DA2" w:rsidP="00214DA2">
            <w:r>
              <w:t>Jesse</w:t>
            </w:r>
          </w:p>
        </w:tc>
        <w:tc>
          <w:tcPr>
            <w:tcW w:w="6925" w:type="dxa"/>
          </w:tcPr>
          <w:p w:rsidR="00214DA2" w:rsidRDefault="00214DA2" w:rsidP="00214DA2">
            <w:r>
              <w:t xml:space="preserve">Oh, no, Leon! I mean a sales gimmick! A trick to get customers. Them dance videos that come on Hard Times. You know, the young ones don’t have to learn to dance no more. They just </w:t>
            </w:r>
            <w:proofErr w:type="spellStart"/>
            <w:r>
              <w:t>kinda</w:t>
            </w:r>
            <w:proofErr w:type="spellEnd"/>
            <w:r>
              <w:t xml:space="preserve"> wiggle and shake around and they call that stuff </w:t>
            </w:r>
            <w:proofErr w:type="spellStart"/>
            <w:r>
              <w:t>dancin</w:t>
            </w:r>
            <w:proofErr w:type="spellEnd"/>
            <w:r>
              <w:t>’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B57ECE">
              <w:lastRenderedPageBreak/>
              <w:t>01:</w:t>
            </w:r>
            <w:r w:rsidR="006A73B1">
              <w:t>28</w:t>
            </w:r>
          </w:p>
        </w:tc>
        <w:tc>
          <w:tcPr>
            <w:tcW w:w="1170" w:type="dxa"/>
          </w:tcPr>
          <w:p w:rsidR="00214DA2" w:rsidRDefault="00214DA2" w:rsidP="00214DA2">
            <w:r>
              <w:t>Leon</w:t>
            </w:r>
          </w:p>
        </w:tc>
        <w:tc>
          <w:tcPr>
            <w:tcW w:w="6925" w:type="dxa"/>
          </w:tcPr>
          <w:p w:rsidR="00214DA2" w:rsidRDefault="0007719E" w:rsidP="00214DA2">
            <w:r>
              <w:t>Well, t</w:t>
            </w:r>
            <w:r w:rsidR="00214DA2">
              <w:t xml:space="preserve">hey ought to know I don’t believe in that. W-well, that’s right up there with </w:t>
            </w:r>
            <w:proofErr w:type="spellStart"/>
            <w:r w:rsidR="00214DA2">
              <w:t>playin</w:t>
            </w:r>
            <w:proofErr w:type="spellEnd"/>
            <w:r w:rsidR="00214DA2">
              <w:t>’ cards an</w:t>
            </w:r>
            <w:r>
              <w:t>-an</w:t>
            </w:r>
            <w:r w:rsidR="00214DA2">
              <w:t xml:space="preserve">d </w:t>
            </w:r>
            <w:proofErr w:type="spellStart"/>
            <w:r w:rsidR="00214DA2">
              <w:t>wearin</w:t>
            </w:r>
            <w:proofErr w:type="spellEnd"/>
            <w:r w:rsidR="00214DA2">
              <w:t>’ short shorts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B57ECE">
              <w:t>01:</w:t>
            </w:r>
            <w:r w:rsidR="006A73B1">
              <w:t>35</w:t>
            </w:r>
          </w:p>
        </w:tc>
        <w:tc>
          <w:tcPr>
            <w:tcW w:w="1170" w:type="dxa"/>
          </w:tcPr>
          <w:p w:rsidR="00214DA2" w:rsidRDefault="00214DA2" w:rsidP="00214DA2">
            <w:r>
              <w:t>Jesse</w:t>
            </w:r>
          </w:p>
        </w:tc>
        <w:tc>
          <w:tcPr>
            <w:tcW w:w="6925" w:type="dxa"/>
          </w:tcPr>
          <w:p w:rsidR="00214DA2" w:rsidRDefault="00214DA2" w:rsidP="00214DA2">
            <w:r>
              <w:t>Well, now, you know actually, Leon, uh</w:t>
            </w:r>
            <w:r w:rsidR="0099505E">
              <w:t>,</w:t>
            </w:r>
            <w:bookmarkStart w:id="0" w:name="_GoBack"/>
            <w:bookmarkEnd w:id="0"/>
            <w:r>
              <w:t xml:space="preserve"> the book says to praise the Lord with </w:t>
            </w:r>
            <w:proofErr w:type="spellStart"/>
            <w:r>
              <w:t>dancin</w:t>
            </w:r>
            <w:proofErr w:type="spellEnd"/>
            <w:r>
              <w:t>’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B57ECE">
              <w:t>01:</w:t>
            </w:r>
            <w:r w:rsidR="006A73B1">
              <w:t>40</w:t>
            </w:r>
          </w:p>
        </w:tc>
        <w:tc>
          <w:tcPr>
            <w:tcW w:w="1170" w:type="dxa"/>
          </w:tcPr>
          <w:p w:rsidR="00214DA2" w:rsidRDefault="00214DA2" w:rsidP="00214DA2">
            <w:r>
              <w:t>Sam</w:t>
            </w:r>
          </w:p>
        </w:tc>
        <w:tc>
          <w:tcPr>
            <w:tcW w:w="6925" w:type="dxa"/>
          </w:tcPr>
          <w:p w:rsidR="00214DA2" w:rsidRDefault="00214DA2" w:rsidP="00214DA2">
            <w:r>
              <w:t xml:space="preserve">Yeah, Jesse. But them dancers had a reason. </w:t>
            </w:r>
            <w:r w:rsidR="000611D8">
              <w:t>You know</w:t>
            </w:r>
            <w:r>
              <w:t xml:space="preserve"> how the Indians will always dance before a battle or [overlap] before a big rain.</w:t>
            </w:r>
          </w:p>
        </w:tc>
      </w:tr>
      <w:tr w:rsidR="00214DA2" w:rsidTr="0084378D">
        <w:tc>
          <w:tcPr>
            <w:tcW w:w="1255" w:type="dxa"/>
          </w:tcPr>
          <w:p w:rsidR="00214DA2" w:rsidRDefault="00214DA2" w:rsidP="00214DA2">
            <w:r w:rsidRPr="00B57ECE">
              <w:t>01:</w:t>
            </w:r>
            <w:r w:rsidR="006A73B1">
              <w:t>46</w:t>
            </w:r>
          </w:p>
        </w:tc>
        <w:tc>
          <w:tcPr>
            <w:tcW w:w="1170" w:type="dxa"/>
          </w:tcPr>
          <w:p w:rsidR="00214DA2" w:rsidRDefault="00214DA2" w:rsidP="00214DA2">
            <w:r>
              <w:t>Jesse</w:t>
            </w:r>
          </w:p>
        </w:tc>
        <w:tc>
          <w:tcPr>
            <w:tcW w:w="6925" w:type="dxa"/>
          </w:tcPr>
          <w:p w:rsidR="00214DA2" w:rsidRDefault="00214DA2" w:rsidP="00214DA2">
            <w:r>
              <w:t xml:space="preserve">You know, that-that’s right. And if there’s a big herd of buffalo or </w:t>
            </w:r>
            <w:proofErr w:type="spellStart"/>
            <w:r>
              <w:t>somethin</w:t>
            </w:r>
            <w:proofErr w:type="spellEnd"/>
            <w:r>
              <w:t>’ like that.</w:t>
            </w:r>
          </w:p>
        </w:tc>
      </w:tr>
      <w:tr w:rsidR="00FC4D82" w:rsidTr="0084378D">
        <w:tc>
          <w:tcPr>
            <w:tcW w:w="1255" w:type="dxa"/>
          </w:tcPr>
          <w:p w:rsidR="00FC4D82" w:rsidRDefault="006A73B1" w:rsidP="004E6361">
            <w:r w:rsidRPr="00B57ECE">
              <w:t>01:</w:t>
            </w:r>
            <w:r w:rsidR="005115F9">
              <w:t>52</w:t>
            </w:r>
          </w:p>
        </w:tc>
        <w:tc>
          <w:tcPr>
            <w:tcW w:w="1170" w:type="dxa"/>
          </w:tcPr>
          <w:p w:rsidR="00FC4D82" w:rsidRDefault="000611D8" w:rsidP="004E6361">
            <w:r>
              <w:t>Sam</w:t>
            </w:r>
          </w:p>
        </w:tc>
        <w:tc>
          <w:tcPr>
            <w:tcW w:w="6925" w:type="dxa"/>
          </w:tcPr>
          <w:p w:rsidR="00FC4D82" w:rsidRDefault="00016E75" w:rsidP="004E6361">
            <w:r>
              <w:t>Now</w:t>
            </w:r>
            <w:r w:rsidR="000611D8">
              <w:t>-now</w:t>
            </w:r>
            <w:r>
              <w:t xml:space="preserve">, all that </w:t>
            </w:r>
            <w:proofErr w:type="spellStart"/>
            <w:r>
              <w:t>dancin</w:t>
            </w:r>
            <w:proofErr w:type="spellEnd"/>
            <w:r>
              <w:t>’</w:t>
            </w:r>
            <w:r w:rsidR="000611D8">
              <w:t xml:space="preserve"> for now</w:t>
            </w:r>
            <w:r>
              <w:t xml:space="preserve"> is just </w:t>
            </w:r>
            <w:proofErr w:type="spellStart"/>
            <w:r>
              <w:t>huggin</w:t>
            </w:r>
            <w:proofErr w:type="spellEnd"/>
            <w:r>
              <w:t>’ women it seems like</w:t>
            </w:r>
            <w:r w:rsidR="000611D8">
              <w:t>.</w:t>
            </w:r>
          </w:p>
        </w:tc>
      </w:tr>
      <w:tr w:rsidR="00FC4D82" w:rsidTr="0084378D">
        <w:tc>
          <w:tcPr>
            <w:tcW w:w="1255" w:type="dxa"/>
          </w:tcPr>
          <w:p w:rsidR="00FC4D82" w:rsidRDefault="006A73B1" w:rsidP="004E6361">
            <w:r w:rsidRPr="00B57ECE">
              <w:t>01:</w:t>
            </w:r>
            <w:r w:rsidR="005115F9">
              <w:t>55</w:t>
            </w:r>
          </w:p>
        </w:tc>
        <w:tc>
          <w:tcPr>
            <w:tcW w:w="1170" w:type="dxa"/>
          </w:tcPr>
          <w:p w:rsidR="00FC4D82" w:rsidRDefault="000611D8" w:rsidP="004E6361">
            <w:r>
              <w:t>Jesse</w:t>
            </w:r>
          </w:p>
        </w:tc>
        <w:tc>
          <w:tcPr>
            <w:tcW w:w="6925" w:type="dxa"/>
          </w:tcPr>
          <w:p w:rsidR="00FC4D82" w:rsidRDefault="00016E75" w:rsidP="004E6361">
            <w:r>
              <w:t>Well, that’d just be a waste of time.</w:t>
            </w:r>
          </w:p>
        </w:tc>
      </w:tr>
      <w:tr w:rsidR="00FC4D82" w:rsidTr="0084378D">
        <w:tc>
          <w:tcPr>
            <w:tcW w:w="1255" w:type="dxa"/>
          </w:tcPr>
          <w:p w:rsidR="00FC4D82" w:rsidRDefault="006A73B1" w:rsidP="004E6361">
            <w:r w:rsidRPr="00B57ECE">
              <w:t>01:</w:t>
            </w:r>
            <w:r w:rsidR="005115F9">
              <w:t>57</w:t>
            </w:r>
          </w:p>
        </w:tc>
        <w:tc>
          <w:tcPr>
            <w:tcW w:w="1170" w:type="dxa"/>
          </w:tcPr>
          <w:p w:rsidR="00FC4D82" w:rsidRDefault="000611D8" w:rsidP="004E6361">
            <w:r>
              <w:t>Sam</w:t>
            </w:r>
          </w:p>
        </w:tc>
        <w:tc>
          <w:tcPr>
            <w:tcW w:w="6925" w:type="dxa"/>
          </w:tcPr>
          <w:p w:rsidR="00FC4D82" w:rsidRDefault="00016E75" w:rsidP="004E6361">
            <w:r>
              <w:t xml:space="preserve">‘Course now when the </w:t>
            </w:r>
            <w:proofErr w:type="spellStart"/>
            <w:r>
              <w:t>youngins</w:t>
            </w:r>
            <w:proofErr w:type="spellEnd"/>
            <w:r>
              <w:t xml:space="preserve"> dance they don’t never touch each other. </w:t>
            </w:r>
          </w:p>
        </w:tc>
      </w:tr>
      <w:tr w:rsidR="000611D8" w:rsidTr="0084378D">
        <w:tc>
          <w:tcPr>
            <w:tcW w:w="1255" w:type="dxa"/>
          </w:tcPr>
          <w:p w:rsidR="000611D8" w:rsidRPr="00B57ECE" w:rsidRDefault="000611D8" w:rsidP="004E6361">
            <w:r>
              <w:t>02:01</w:t>
            </w:r>
          </w:p>
        </w:tc>
        <w:tc>
          <w:tcPr>
            <w:tcW w:w="1170" w:type="dxa"/>
          </w:tcPr>
          <w:p w:rsidR="000611D8" w:rsidRDefault="000611D8" w:rsidP="004E6361">
            <w:r>
              <w:t>Jesse</w:t>
            </w:r>
          </w:p>
        </w:tc>
        <w:tc>
          <w:tcPr>
            <w:tcW w:w="6925" w:type="dxa"/>
          </w:tcPr>
          <w:p w:rsidR="000611D8" w:rsidRDefault="000611D8" w:rsidP="004E6361">
            <w:r>
              <w:t xml:space="preserve">Now, that would be a waste of time. I-I-I mean </w:t>
            </w:r>
            <w:proofErr w:type="spellStart"/>
            <w:r>
              <w:t>i</w:t>
            </w:r>
            <w:proofErr w:type="spellEnd"/>
            <w:r>
              <w:t>-if you believe in that. [music overlap]</w:t>
            </w:r>
          </w:p>
        </w:tc>
      </w:tr>
      <w:tr w:rsidR="00FC4D82" w:rsidTr="0084378D">
        <w:tc>
          <w:tcPr>
            <w:tcW w:w="1255" w:type="dxa"/>
          </w:tcPr>
          <w:p w:rsidR="00FC4D82" w:rsidRDefault="006A73B1" w:rsidP="004E6361">
            <w:r w:rsidRPr="00B57ECE">
              <w:t>0</w:t>
            </w:r>
            <w:r w:rsidR="005115F9">
              <w:t>2</w:t>
            </w:r>
            <w:r w:rsidRPr="00B57ECE">
              <w:t>:</w:t>
            </w:r>
            <w:r w:rsidR="005115F9">
              <w:t>04</w:t>
            </w:r>
          </w:p>
        </w:tc>
        <w:tc>
          <w:tcPr>
            <w:tcW w:w="1170" w:type="dxa"/>
          </w:tcPr>
          <w:p w:rsidR="00FC4D82" w:rsidRDefault="00FC4D82" w:rsidP="004E6361"/>
        </w:tc>
        <w:tc>
          <w:tcPr>
            <w:tcW w:w="6925" w:type="dxa"/>
          </w:tcPr>
          <w:p w:rsidR="00FC4D82" w:rsidRDefault="00016E75" w:rsidP="004E6361">
            <w:r>
              <w:t>[music]</w:t>
            </w:r>
          </w:p>
        </w:tc>
      </w:tr>
      <w:tr w:rsidR="005115F9" w:rsidTr="0084378D">
        <w:tc>
          <w:tcPr>
            <w:tcW w:w="1255" w:type="dxa"/>
          </w:tcPr>
          <w:p w:rsidR="005115F9" w:rsidRDefault="005115F9" w:rsidP="005115F9">
            <w:r w:rsidRPr="00371087">
              <w:t>02:</w:t>
            </w:r>
            <w:r>
              <w:t>14</w:t>
            </w:r>
          </w:p>
        </w:tc>
        <w:tc>
          <w:tcPr>
            <w:tcW w:w="1170" w:type="dxa"/>
          </w:tcPr>
          <w:p w:rsidR="005115F9" w:rsidRDefault="005115F9" w:rsidP="005115F9"/>
        </w:tc>
        <w:tc>
          <w:tcPr>
            <w:tcW w:w="6925" w:type="dxa"/>
          </w:tcPr>
          <w:p w:rsidR="005115F9" w:rsidRDefault="005115F9" w:rsidP="005115F9">
            <w:r>
              <w:t>[music fades out, then repeats]</w:t>
            </w:r>
          </w:p>
        </w:tc>
      </w:tr>
      <w:tr w:rsidR="005115F9" w:rsidTr="0084378D">
        <w:tc>
          <w:tcPr>
            <w:tcW w:w="1255" w:type="dxa"/>
          </w:tcPr>
          <w:p w:rsidR="005115F9" w:rsidRDefault="005115F9" w:rsidP="005115F9">
            <w:r w:rsidRPr="00371087">
              <w:t>02:</w:t>
            </w:r>
            <w:r w:rsidR="008C3754">
              <w:t>23</w:t>
            </w:r>
          </w:p>
        </w:tc>
        <w:tc>
          <w:tcPr>
            <w:tcW w:w="1170" w:type="dxa"/>
          </w:tcPr>
          <w:p w:rsidR="005115F9" w:rsidRDefault="005115F9" w:rsidP="005115F9">
            <w:r>
              <w:t>Leon</w:t>
            </w:r>
          </w:p>
        </w:tc>
        <w:tc>
          <w:tcPr>
            <w:tcW w:w="6925" w:type="dxa"/>
          </w:tcPr>
          <w:p w:rsidR="005115F9" w:rsidRDefault="005115F9" w:rsidP="005115F9">
            <w:r>
              <w:t>That blame luck. W</w:t>
            </w:r>
            <w:r w:rsidR="000611D8">
              <w:t>-w</w:t>
            </w:r>
            <w:r>
              <w:t>hy couldn’t Diamonds and Dollars for Dollars have calle</w:t>
            </w:r>
            <w:r w:rsidR="000611D8">
              <w:t>d instead of t</w:t>
            </w:r>
            <w:r>
              <w:t>hem fool dancers</w:t>
            </w:r>
            <w:r w:rsidR="000611D8">
              <w:t>?</w:t>
            </w:r>
            <w:r>
              <w:t xml:space="preserve"> Sam told me they don’t even use real girls for them lessons. They got footprints painted on the floor. ‘Course they could’ve changed that. Th</w:t>
            </w:r>
            <w:r w:rsidR="000611D8">
              <w:t>-th</w:t>
            </w:r>
            <w:r>
              <w:t>ey might use real girls. If I believe in that. ‘Course I- where’d I leave that phone number. They said they’d be free. Won’t hurt to see about it.</w:t>
            </w:r>
          </w:p>
        </w:tc>
      </w:tr>
      <w:tr w:rsidR="005115F9" w:rsidTr="0084378D">
        <w:tc>
          <w:tcPr>
            <w:tcW w:w="1255" w:type="dxa"/>
          </w:tcPr>
          <w:p w:rsidR="005115F9" w:rsidRDefault="005115F9" w:rsidP="005115F9">
            <w:r w:rsidRPr="00371087">
              <w:t>02:</w:t>
            </w:r>
            <w:r w:rsidR="008C3754">
              <w:t>50</w:t>
            </w:r>
          </w:p>
        </w:tc>
        <w:tc>
          <w:tcPr>
            <w:tcW w:w="1170" w:type="dxa"/>
          </w:tcPr>
          <w:p w:rsidR="005115F9" w:rsidRDefault="005115F9" w:rsidP="005115F9"/>
        </w:tc>
        <w:tc>
          <w:tcPr>
            <w:tcW w:w="6925" w:type="dxa"/>
          </w:tcPr>
          <w:p w:rsidR="005115F9" w:rsidRDefault="005115F9" w:rsidP="005115F9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6E75"/>
    <w:rsid w:val="000611D8"/>
    <w:rsid w:val="0007719E"/>
    <w:rsid w:val="0009652E"/>
    <w:rsid w:val="000B53AF"/>
    <w:rsid w:val="000D6F78"/>
    <w:rsid w:val="00106A68"/>
    <w:rsid w:val="00117DF3"/>
    <w:rsid w:val="00126D46"/>
    <w:rsid w:val="001B63F5"/>
    <w:rsid w:val="001F06F2"/>
    <w:rsid w:val="002046DF"/>
    <w:rsid w:val="00214DA2"/>
    <w:rsid w:val="002507CC"/>
    <w:rsid w:val="002A0B3E"/>
    <w:rsid w:val="002D0BCD"/>
    <w:rsid w:val="002D7DF0"/>
    <w:rsid w:val="00375E96"/>
    <w:rsid w:val="003A74DF"/>
    <w:rsid w:val="003D113D"/>
    <w:rsid w:val="003D4F95"/>
    <w:rsid w:val="003D655F"/>
    <w:rsid w:val="00433DF0"/>
    <w:rsid w:val="00441713"/>
    <w:rsid w:val="004462B0"/>
    <w:rsid w:val="004E6361"/>
    <w:rsid w:val="005115F9"/>
    <w:rsid w:val="00532489"/>
    <w:rsid w:val="005521B9"/>
    <w:rsid w:val="00595997"/>
    <w:rsid w:val="005A4B52"/>
    <w:rsid w:val="005D0D87"/>
    <w:rsid w:val="005E26AA"/>
    <w:rsid w:val="005F0A03"/>
    <w:rsid w:val="00636C74"/>
    <w:rsid w:val="006A73B1"/>
    <w:rsid w:val="006D18D2"/>
    <w:rsid w:val="006D7F11"/>
    <w:rsid w:val="0070550F"/>
    <w:rsid w:val="0072011B"/>
    <w:rsid w:val="007323BE"/>
    <w:rsid w:val="00776D0A"/>
    <w:rsid w:val="007C1BE7"/>
    <w:rsid w:val="008051C4"/>
    <w:rsid w:val="0084378D"/>
    <w:rsid w:val="0087345F"/>
    <w:rsid w:val="00887E6A"/>
    <w:rsid w:val="0089060E"/>
    <w:rsid w:val="00891743"/>
    <w:rsid w:val="008A4B4A"/>
    <w:rsid w:val="008C3754"/>
    <w:rsid w:val="009038FA"/>
    <w:rsid w:val="00936FEF"/>
    <w:rsid w:val="00981544"/>
    <w:rsid w:val="0099505E"/>
    <w:rsid w:val="009A3ACB"/>
    <w:rsid w:val="009A3C86"/>
    <w:rsid w:val="00B06D80"/>
    <w:rsid w:val="00BB3CC2"/>
    <w:rsid w:val="00C21A5D"/>
    <w:rsid w:val="00C73609"/>
    <w:rsid w:val="00CE484A"/>
    <w:rsid w:val="00D21960"/>
    <w:rsid w:val="00D64928"/>
    <w:rsid w:val="00D92B47"/>
    <w:rsid w:val="00DC6C2B"/>
    <w:rsid w:val="00E31444"/>
    <w:rsid w:val="00E87E6C"/>
    <w:rsid w:val="00EF20EF"/>
    <w:rsid w:val="00F15AB9"/>
    <w:rsid w:val="00F20A18"/>
    <w:rsid w:val="00F51214"/>
    <w:rsid w:val="00F61512"/>
    <w:rsid w:val="00F62C5F"/>
    <w:rsid w:val="00FC4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98FC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2:40:00Z</dcterms:created>
  <dcterms:modified xsi:type="dcterms:W3CDTF">2022-09-19T22:40:00Z</dcterms:modified>
</cp:coreProperties>
</file>